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Civil Engineering Studies at the University of Córdoba, Argentina</w:t>
      </w:r>
    </w:p>
    <w:p>
      <w:pPr>
        <w:pStyle w:val="BodyText"/>
      </w:pPr>
      <w:r>
        <w:t xml:space="preserve">Application for International Student Scholarship Program</w:t>
      </w:r>
    </w:p>
    <w:bookmarkEnd w:id="20"/>
    <w:p>
      <w:pPr>
        <w:pStyle w:val="BodyText"/>
      </w:pPr>
      <w:r>
        <w:t xml:space="preserve">October 26, 2023</w:t>
      </w:r>
    </w:p>
    <w:p>
      <w:pPr>
        <w:pStyle w:val="BodyText"/>
      </w:pPr>
      <w:r>
        <w:t xml:space="preserve">Scholarship Committee</w:t>
      </w:r>
      <w:r>
        <w:br/>
      </w:r>
      <w:r>
        <w:t xml:space="preserve">National Fund for Scientific and Technological Development (FONCYT)</w:t>
      </w:r>
      <w:r>
        <w:br/>
      </w:r>
      <w:r>
        <w:t xml:space="preserve">Buenos Aires, Argentina</w:t>
      </w:r>
    </w:p>
    <w:bookmarkStart w:id="21" w:name="X1ede78c13d52bbea7080507d753c62609fa5cf5"/>
    <w:p>
      <w:pPr>
        <w:pStyle w:val="Heading2"/>
      </w:pPr>
      <w:r>
        <w:t xml:space="preserve">Subject: Formal Application for Civil Engineering Scholarship in Argentina Córdoba</w:t>
      </w:r>
    </w:p>
    <w:p>
      <w:pPr>
        <w:pStyle w:val="FirstParagraph"/>
      </w:pPr>
      <w:r>
        <w:t xml:space="preserve">Dear Esteemed Members of the Scholarship Committee,</w:t>
      </w:r>
    </w:p>
    <w:p>
      <w:pPr>
        <w:pStyle w:val="BodyText"/>
      </w:pPr>
      <w:r>
        <w:t xml:space="preserve">I am writing to submit this Scholarship Application Letter as a highly motivated international student seeking financial support to pursue my Master's degree in Civil Engineering at the Universidad Nacional de Córdoba (UNC), Argentina. With profound admiration for Argentina's engineering heritage and commitment to sustainable infrastructure development, I have meticulously designed my academic trajectory around becoming an innovative Civil Engineer who can contribute meaningfully to both global engineering challenges and the specific socio-economic context of Argentina Córdoba.</w:t>
      </w:r>
    </w:p>
    <w:p>
      <w:pPr>
        <w:pStyle w:val="BodyText"/>
      </w:pPr>
      <w:r>
        <w:t xml:space="preserve">My academic journey began at the University of Lagos (Nigeria), where I earned a Bachelor's degree in Civil Engineering with honors, consistently ranking among the top 5% of my cohort. My undergraduate thesis on "Seismic-Resilient Bridge Design for Urban Infrastructure" received departmental recognition, and I gained hands-on experience through internships with Nigeria's Federal Ministry of Works and a leading construction firm in Lagos. These experiences ignited my passion for structural engineering, particularly in developing nations where infrastructure gaps directly impact public safety and economic growth. I recognized that true excellence in Civil Engineering requires not just technical mastery but deep contextual understanding – which Argentina Córdoba uniquely offers through its renowned academic institutions and evolving urban landscape.</w:t>
      </w:r>
    </w:p>
    <w:p>
      <w:pPr>
        <w:pStyle w:val="BodyText"/>
      </w:pPr>
      <w:r>
        <w:t xml:space="preserve">The decision to pursue advanced studies in Argentina Córdoba is deeply strategic. The Universidad Nacional de Córdoba, consistently ranked among Latin America's top engineering schools, houses the Institute of Civil Engineering (IIEC) – a pioneer in sustainable construction methodologies for seismic zones. Professor María Elena Sosa's research on "Adaptive Infrastructure Systems for Southern Cone Earthquake Zones" directly aligns with my thesis work. Moreover, Córdoba itself serves as a living laboratory: its complex topography, historical urban fabric requiring modernization, and proximity to the Andean foothills present unparalleled opportunities to apply cutting-edge engineering solutions. I am particularly eager to collaborate with UNC's Center for Sustainable Urban Development on projects addressing water management in semi-arid regions – a critical issue affecting both Córdoba's agricultural economy and my home region of West Africa.</w:t>
      </w:r>
    </w:p>
    <w:p>
      <w:pPr>
        <w:pStyle w:val="BodyText"/>
      </w:pPr>
      <w:r>
        <w:t xml:space="preserve">Financial accessibility remains the primary barrier to this academic pursuit. My family operates a modest construction business in Nigeria, and while I have secured partial funding through my undergraduate institution, the full tuition and living expenses for studying in Argentina exceed our capacity. This Scholarship Application Letter represents my earnest appeal for your support to bridge this gap. The requested scholarship would cover 80% of tuition fees plus essential living stipends through UNC's International Student Housing Program, enabling me to focus entirely on academic excellence rather than financial constraints. I have calculated that without this assistance, I would require substantial student loans that could delay my return to Nigeria for five years – a timeline incompatible with the urgent infrastructure needs in my home country.</w:t>
      </w:r>
    </w:p>
    <w:p>
      <w:pPr>
        <w:pStyle w:val="BodyText"/>
      </w:pPr>
      <w:r>
        <w:t xml:space="preserve">My professional vision extends beyond technical expertise. As a future Civil Engineer, I aim to establish an NGO focused on community-led infrastructure development in Sub-Saharan Africa, drawing inspiration from Córdoba's collaborative approach between academia, government, and local communities. Argentina's leadership in integrating engineering with social responsibility – exemplified by projects like the "Córdoba Sustainable Mobility Plan" – provides the perfect model for my work. I intend to develop a framework for climate-resilient public works that respects indigenous knowledge systems while leveraging modern engineering principles learned at UNC. My goal is to become an engineer who doesn't just build structures but empowers communities through infrastructure.</w:t>
      </w:r>
    </w:p>
    <w:p>
      <w:pPr>
        <w:pStyle w:val="BodyText"/>
      </w:pPr>
      <w:r>
        <w:t xml:space="preserve">What sets Argentina Córdoba apart is not merely its academic prestige, but its cultural ethos of "ingeniería con propósito" (engineering with purpose). This philosophy resonates profoundly with my belief that Civil Engineering must serve humanity's most vulnerable. During my research on UNC's curriculum, I was particularly impressed by the mandatory community engagement component in their Master's program – a rare feature that ensures theoretical knowledge directly addresses real-world challenges. I have already connected with Professor Carlos Mendoza (Director of UNC's Geotechnical Research Group) regarding potential thesis topics on soil stabilization for drought-prone regions, and he has expressed enthusiastic support for my application.</w:t>
      </w:r>
    </w:p>
    <w:p>
      <w:pPr>
        <w:pStyle w:val="BodyText"/>
      </w:pPr>
      <w:r>
        <w:t xml:space="preserve">As a candidate committed to excellence, I bring not only academic rigor but also cross-cultural adaptability. Having lived in three countries across Africa and completed an engineering internship in Germany, I am adept at navigating diverse professional environments. My proficiency in English (IELTS 7.5) and Spanish (DELE B2) ensures seamless integration into UNC's academic community. I have attached a detailed budget breakdown demonstrating how this scholarship will maximize impact, along with letters of recommendation from my undergraduate thesis advisor and an industry partner who has witnessed my leadership on infrastructure projects.</w:t>
      </w:r>
    </w:p>
    <w:p>
      <w:pPr>
        <w:pStyle w:val="BodyText"/>
      </w:pPr>
      <w:r>
        <w:t xml:space="preserve">I recognize that securing this scholarship represents more than financial aid – it is an investment in a future Civil Engineer committed to global collaboration. I am prepared to contribute actively to UNC's academic community through research assistance, cultural exchange initiatives, and participation in Córdoba's vibrant engineering student network. My vision for Argentina Córdoba as the crucible of my professional transformation is unwavering: here, I will gain the technical mastery and ethical compass essential for a Civil Engineer who serves both local communities and global challenges.</w:t>
      </w:r>
    </w:p>
    <w:p>
      <w:pPr>
        <w:pStyle w:val="BodyText"/>
      </w:pPr>
      <w:r>
        <w:t xml:space="preserve">Thank you for considering my Scholarship Application Letter with the seriousness it deserves. I have attached all required documentation and welcome the opportunity to discuss my qualifications further at your convenience. I am eager to bring my dedication to sustainable infrastructure development to the University of Córdoba's distinguished engineering program and contribute meaningfully toward Argentina's vision of responsible Civil Engineering.</w:t>
      </w:r>
    </w:p>
    <w:p>
      <w:pPr>
        <w:pStyle w:val="BodyText"/>
      </w:pPr>
      <w:r>
        <w:t xml:space="preserve">Sincerely,</w:t>
      </w:r>
      <w:r>
        <w:br/>
      </w:r>
      <w:r>
        <w:br/>
      </w:r>
      <w:r>
        <w:br/>
      </w:r>
      <w:r>
        <w:rPr>
          <w:bCs/>
          <w:b/>
        </w:rPr>
        <w:t xml:space="preserve">Amara Okafor</w:t>
      </w:r>
      <w:r>
        <w:br/>
      </w:r>
      <w:r>
        <w:t xml:space="preserve">Bachelor of Civil Engineering (Honors), University of Lagos</w:t>
      </w:r>
      <w:r>
        <w:br/>
      </w:r>
      <w:r>
        <w:t xml:space="preserve">Email: a.okafor@universityoflagos.edu.ng | Phone: +234 801 234 5678</w:t>
      </w:r>
    </w:p>
    <w:p>
      <w:pPr>
        <w:pStyle w:val="BodyText"/>
      </w:pPr>
      <w:r>
        <w:t xml:space="preserve">This Scholarship Application Letter is submitted for the International Student Scholarship Program at Universidad Nacional de Córdoba, Argentina. Word Count: 85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ing</dc:title>
  <dc:creator/>
  <dc:language>en</dc:language>
  <cp:keywords/>
  <dcterms:created xsi:type="dcterms:W3CDTF">2026-07-21T08:23:27Z</dcterms:created>
  <dcterms:modified xsi:type="dcterms:W3CDTF">2026-07-21T08:23:27Z</dcterms:modified>
</cp:coreProperties>
</file>

<file path=docProps/custom.xml><?xml version="1.0" encoding="utf-8"?>
<Properties xmlns="http://schemas.openxmlformats.org/officeDocument/2006/custom-properties" xmlns:vt="http://schemas.openxmlformats.org/officeDocument/2006/docPropsVTypes"/>
</file>